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9b538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fb7e7c03-083b-49d5-8c10-703a651486dd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07:18Z</dcterms:created>
  <dcterms:modified xsi:type="dcterms:W3CDTF">2023-06-28T11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